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City</w:t>
      </w:r>
    </w:p>
    <w:bookmarkStart w:id="22" w:name="X559abd730d24a20229cb1cae7d800f78d8214b5"/>
    <w:p>
      <w:pPr>
        <w:pStyle w:val="Heading1"/>
      </w:pPr>
      <w:r>
        <w:t xml:space="preserve">Cover Letter for Robotics Engineer Positio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bookmarkStart w:id="20" w:name="date"/>
    <w:p>
      <w:pPr>
        <w:pStyle w:val="Heading2"/>
      </w:pPr>
      <w:r>
        <w:t xml:space="preserve">Date</w:t>
      </w:r>
    </w:p>
    <w:p>
      <w:pPr>
        <w:pStyle w:val="FirstParagraph"/>
      </w:pPr>
      <w:r>
        <w:t xml:space="preserve">[Current 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Kuwait City, Kuwait</w:t>
      </w:r>
    </w:p>
    <w:bookmarkEnd w:id="20"/>
    <w:bookmarkStart w:id="21" w:name="dear-hiring-managers-name"/>
    <w:p>
      <w:pPr>
        <w:pStyle w:val="Heading2"/>
      </w:pPr>
      <w:r>
        <w:t xml:space="preserve">Dear [Hiring Manager's Name],</w:t>
      </w:r>
    </w:p>
    <w:p>
      <w:pPr>
        <w:pStyle w:val="FirstParagraph"/>
      </w:pPr>
      <w:r>
        <w:t xml:space="preserve">I am writing to express my enthusiastic interest in the Robotics Engineer position at your esteemed organization in Kuwait City, Kuwait. As a dedicated and innovative professional with a deep passion for advancing automation and intelligent systems, I am eager to contribute my technical expertise and creative problem-solving skills to support your mission of driving technological progress in this dynamic region.</w:t>
      </w:r>
    </w:p>
    <w:p>
      <w:pPr>
        <w:pStyle w:val="BodyText"/>
      </w:pPr>
      <w:r>
        <w:t xml:space="preserve">My academic background in Robotics Engineering, coupled with hands-on experience in designing, developing, and deploying robotic solutions across industries such as manufacturing, healthcare, and logistics, has equipped me with a robust foundation to tackle complex challenges. I have worked on projects that integrate artificial intelligence (AI), machine learning (ML), and sensor technologies to create autonomous systems capable of enhancing efficiency and safety. These experiences have not only honed my technical abilities but also instilled in me a commitment to leveraging robotics for meaningful societal impact.</w:t>
      </w:r>
    </w:p>
    <w:p>
      <w:pPr>
        <w:pStyle w:val="BodyText"/>
      </w:pPr>
      <w:r>
        <w:t xml:space="preserve">What excites me most about the opportunity in Kuwait City is the chance to contribute to a region at the forefront of technological innovation. Kuwait has emerged as a hub for smart infrastructure, sustainable energy, and advanced manufacturing, creating a unique environment where robotics can play a transformative role. Whether it is optimizing industrial processes through automation, improving healthcare outcomes with robotic surgical assistants, or advancing environmental monitoring systems, I am confident that my skills align with the needs of your organization and the broader goals of Kuwait's technological growth.</w:t>
      </w:r>
    </w:p>
    <w:p>
      <w:pPr>
        <w:pStyle w:val="BodyText"/>
      </w:pPr>
      <w:r>
        <w:t xml:space="preserve">In my previous roles as a Robotics Engineer at [Previous Company Name], I led the development of autonomous navigation systems for warehouse robots, which reduced operational costs by 30% and improved task accuracy. Additionally, I collaborated with cross-functional teams to integrate AI-driven perception algorithms into humanoid robots, enabling them to perform complex tasks in unstructured environments. These achievements underscore my ability to translate theoretical concepts into practical solutions that deliver measurable results.</w:t>
      </w:r>
    </w:p>
    <w:p>
      <w:pPr>
        <w:pStyle w:val="BodyText"/>
      </w:pPr>
      <w:r>
        <w:t xml:space="preserve">What sets me apart as a Robotics Engineer is my interdisciplinary approach and commitment to continuous learning. I am proficient in programming languages such as Python, C++, and ROS (Robot Operating System), and I have extensive experience with hardware platforms like Arduino, Raspberry Pi, and industrial robots from ABB and KUKA. My ability to bridge software development with hardware integration ensures that robotic systems are both functional and scalable. Furthermore, I stay current with advancements in robotics through research publications, industry conferences, and professional certifications, such as the [Relevant Certification Name].</w:t>
      </w:r>
    </w:p>
    <w:p>
      <w:pPr>
        <w:pStyle w:val="BodyText"/>
      </w:pPr>
      <w:r>
        <w:t xml:space="preserve">Kuwait City’s strategic vision for innovation resonates deeply with my career aspirations. The government’s initiatives to diversify the economy and invest in smart technologies present a compelling opportunity to contribute to groundbreaking projects. I am particularly inspired by [Mention a specific project, initiative, or organization in Kuwait City related to robotics or technology], which aligns with my expertise in developing adaptive robotic systems for real-world applications. I am eager to collaborate with your team to design solutions that not only meet technical benchmarks but also address the unique challenges of the region.</w:t>
      </w:r>
    </w:p>
    <w:p>
      <w:pPr>
        <w:pStyle w:val="BodyText"/>
      </w:pPr>
      <w:r>
        <w:t xml:space="preserve">Beyond my technical qualifications, I bring a collaborative mindset and a strong work ethic. I thrive in fast-paced environments where creativity and precision are paramount, and I am adept at working with diverse teams to achieve shared goals. My ability to communicate complex technical concepts to non-technical stakeholders ensures that projects remain aligned with business objectives. Additionally, my experience in mentoring junior engineers and leading technical workshops has strengthened my leadership skills, which I believe are essential for fostering innovation within any organization.</w:t>
      </w:r>
    </w:p>
    <w:p>
      <w:pPr>
        <w:pStyle w:val="BodyText"/>
      </w:pPr>
      <w:r>
        <w:t xml:space="preserve">I am particularly drawn to your organization because of its reputation for excellence in robotics and its commitment to pushing the boundaries of what is possible. I am confident that my background, combined with my passion for robotics, would enable me to make a significant contribution to your team. I would be thrilled to bring my expertise in robotic systems design, AI integration, and project management to help advance your initiatives in Kuwait City.</w:t>
      </w:r>
    </w:p>
    <w:p>
      <w:pPr>
        <w:pStyle w:val="BodyText"/>
      </w:pPr>
      <w:r>
        <w:t xml:space="preserve">Thank you for considering my application. I would welcome the opportunity to discuss how my skills and experiences align with the goals of your organization. I am available at [Your Phone Number] or [Your Email Address] and am happy to accommodate an interview at your convenience. I look forward to the possibility of contributing to your team’s success in shaping the future of robotics in Kuwait City.</w:t>
      </w:r>
    </w:p>
    <w:p>
      <w:pPr>
        <w:pStyle w:val="BodyText"/>
      </w:pPr>
      <w:r>
        <w:t xml:space="preserve">Sincerely,</w:t>
      </w:r>
    </w:p>
    <w:p>
      <w:pPr>
        <w:pStyle w:val="BodyText"/>
      </w:pPr>
      <w:r>
        <w:t xml:space="preserve">[Your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Kuwait City</dc:title>
  <dc:creator/>
  <dc:language>en</dc:language>
  <cp:keywords/>
  <dcterms:created xsi:type="dcterms:W3CDTF">2026-07-23T06:48:18Z</dcterms:created>
  <dcterms:modified xsi:type="dcterms:W3CDTF">2026-07-23T06:48:18Z</dcterms:modified>
</cp:coreProperties>
</file>

<file path=docProps/custom.xml><?xml version="1.0" encoding="utf-8"?>
<Properties xmlns="http://schemas.openxmlformats.org/officeDocument/2006/custom-properties" xmlns:vt="http://schemas.openxmlformats.org/officeDocument/2006/docPropsVTypes"/>
</file>